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60831" w:rsidRDefault="00760831" w:rsidP="00760831">
      <w:pPr>
        <w:ind w:firstLine="810"/>
      </w:pPr>
      <w:r>
        <w:t>Solow’s Growth Model</w:t>
      </w:r>
      <w:r>
        <w:t xml:space="preserve"> Found in </w:t>
      </w:r>
      <w:bookmarkStart w:id="0" w:name="_GoBack"/>
      <w:bookmarkEnd w:id="0"/>
    </w:p>
    <w:p w:rsidR="00760831" w:rsidRDefault="00760831" w:rsidP="00760831">
      <w:pPr>
        <w:ind w:firstLine="810"/>
      </w:pPr>
      <w:hyperlink r:id="rId4" w:anchor="v=onepage&amp;q=solow&amp;f=false" w:history="1">
        <w:r>
          <w:rPr>
            <w:rStyle w:val="Hyperlink"/>
          </w:rPr>
          <w:t>https://books.google.com/books?hl=en&amp;lr=&amp;id=eTINkedL3skC&amp;oi=fnd&amp;pg=PR3&amp;dq=solow&amp;ots=A3eXykTa3B&amp;sig=lfGE6ntWk8Aalv9FOwVX3gHBWYw#v=onepage&amp;q=solow&amp;f=false</w:t>
        </w:r>
      </w:hyperlink>
    </w:p>
    <w:p w:rsidR="00760831" w:rsidRDefault="00760831" w:rsidP="00DD0AE3">
      <w:pPr>
        <w:ind w:left="-1440" w:right="-1260" w:firstLine="810"/>
        <w:jc w:val="center"/>
      </w:pPr>
      <w:r w:rsidRPr="00760831">
        <w:drawing>
          <wp:inline distT="0" distB="0" distL="0" distR="0" wp14:anchorId="072E2E1C" wp14:editId="28B5ED4B">
            <wp:extent cx="5947794" cy="8419605"/>
            <wp:effectExtent l="0" t="0" r="0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5979792" cy="846490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31" w:rsidRDefault="00760831" w:rsidP="00DD0AE3">
      <w:pPr>
        <w:ind w:left="-1440" w:right="-1260" w:firstLine="810"/>
        <w:jc w:val="center"/>
      </w:pPr>
      <w:r w:rsidRPr="00760831">
        <w:lastRenderedPageBreak/>
        <w:drawing>
          <wp:inline distT="0" distB="0" distL="0" distR="0" wp14:anchorId="5E8BFE4A" wp14:editId="49A5C0B1">
            <wp:extent cx="6198102" cy="9582341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222719" cy="962039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31" w:rsidRDefault="00760831" w:rsidP="00DD0AE3">
      <w:pPr>
        <w:ind w:left="-1440" w:right="-1260" w:firstLine="810"/>
        <w:jc w:val="center"/>
      </w:pPr>
      <w:r w:rsidRPr="00760831">
        <w:lastRenderedPageBreak/>
        <w:drawing>
          <wp:inline distT="0" distB="0" distL="0" distR="0" wp14:anchorId="221090CD" wp14:editId="5A712E2A">
            <wp:extent cx="6372330" cy="9450284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400102" cy="94914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31" w:rsidRDefault="00760831" w:rsidP="00DD0AE3">
      <w:pPr>
        <w:ind w:left="-1440" w:right="-1260" w:firstLine="810"/>
        <w:jc w:val="center"/>
      </w:pPr>
      <w:r w:rsidRPr="00760831">
        <w:lastRenderedPageBreak/>
        <w:drawing>
          <wp:inline distT="0" distB="0" distL="0" distR="0" wp14:anchorId="7E5C3EFE" wp14:editId="24020F46">
            <wp:extent cx="6852062" cy="10126742"/>
            <wp:effectExtent l="0" t="0" r="6350" b="825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6864950" cy="10145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31" w:rsidRDefault="00760831" w:rsidP="00DD0AE3">
      <w:pPr>
        <w:ind w:left="-1440" w:right="-1260" w:firstLine="810"/>
        <w:jc w:val="center"/>
      </w:pPr>
      <w:r w:rsidRPr="00760831">
        <w:lastRenderedPageBreak/>
        <w:drawing>
          <wp:inline distT="0" distB="0" distL="0" distR="0" wp14:anchorId="79D758D3" wp14:editId="0BB3C592">
            <wp:extent cx="6626431" cy="9719654"/>
            <wp:effectExtent l="0" t="0" r="317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6638683" cy="973762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760831" w:rsidRDefault="00760831" w:rsidP="00DD0AE3">
      <w:pPr>
        <w:ind w:left="-1440" w:right="-1260" w:firstLine="810"/>
        <w:jc w:val="center"/>
      </w:pPr>
      <w:r w:rsidRPr="00760831">
        <w:lastRenderedPageBreak/>
        <w:drawing>
          <wp:inline distT="0" distB="0" distL="0" distR="0" wp14:anchorId="3D69EB7E" wp14:editId="5395B961">
            <wp:extent cx="7164499" cy="9939188"/>
            <wp:effectExtent l="0" t="0" r="0" b="508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7186860" cy="99702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760831" w:rsidSect="00760831">
      <w:pgSz w:w="12240" w:h="15840"/>
      <w:pgMar w:top="450" w:right="1440" w:bottom="27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AyNza1tLSwNDMwNjdU0lEKTi0uzszPAykwrAUAwrN4FSwAAAA="/>
  </w:docVars>
  <w:rsids>
    <w:rsidRoot w:val="00760831"/>
    <w:rsid w:val="0061344F"/>
    <w:rsid w:val="00760831"/>
    <w:rsid w:val="00DD0AE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5A56589"/>
  <w15:chartTrackingRefBased/>
  <w15:docId w15:val="{8EB1A9AF-E415-4477-9176-3530C5E2E33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sid w:val="00760831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3" Type="http://schemas.openxmlformats.org/officeDocument/2006/relationships/webSettings" Target="webSettings.xml"/><Relationship Id="rId7" Type="http://schemas.openxmlformats.org/officeDocument/2006/relationships/image" Target="media/image3.png"/><Relationship Id="rId12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2.png"/><Relationship Id="rId11" Type="http://schemas.openxmlformats.org/officeDocument/2006/relationships/fontTable" Target="fontTable.xml"/><Relationship Id="rId5" Type="http://schemas.openxmlformats.org/officeDocument/2006/relationships/image" Target="media/image1.png"/><Relationship Id="rId10" Type="http://schemas.openxmlformats.org/officeDocument/2006/relationships/image" Target="media/image6.png"/><Relationship Id="rId4" Type="http://schemas.openxmlformats.org/officeDocument/2006/relationships/hyperlink" Target="https://books.google.com/books?hl=en&amp;lr=&amp;id=eTINkedL3skC&amp;oi=fnd&amp;pg=PR3&amp;dq=solow&amp;ots=A3eXykTa3B&amp;sig=lfGE6ntWk8Aalv9FOwVX3gHBWYw" TargetMode="External"/><Relationship Id="rId9" Type="http://schemas.openxmlformats.org/officeDocument/2006/relationships/image" Target="media/image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6</Pages>
  <Words>55</Words>
  <Characters>315</Characters>
  <Application>Microsoft Office Word</Application>
  <DocSecurity>0</DocSecurity>
  <Lines>2</Lines>
  <Paragraphs>1</Paragraphs>
  <ScaleCrop>false</ScaleCrop>
  <Company/>
  <LinksUpToDate>false</LinksUpToDate>
  <CharactersWithSpaces>36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ascimento de Lima, Pedro</dc:creator>
  <cp:keywords/>
  <dc:description/>
  <cp:lastModifiedBy>Nascimento de Lima, Pedro</cp:lastModifiedBy>
  <cp:revision>2</cp:revision>
  <dcterms:created xsi:type="dcterms:W3CDTF">2020-03-10T00:26:00Z</dcterms:created>
  <dcterms:modified xsi:type="dcterms:W3CDTF">2020-03-10T00:33:00Z</dcterms:modified>
</cp:coreProperties>
</file>